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DCEC5" w14:textId="312839C3" w:rsidR="00513FA8" w:rsidRPr="008003F3" w:rsidRDefault="004C2256">
      <w:pPr>
        <w:rPr>
          <w:rFonts w:ascii="Tahoma" w:hAnsi="Tahoma" w:cs="Tahoma"/>
        </w:rPr>
      </w:pPr>
      <w:bookmarkStart w:id="0" w:name="_GoBack"/>
      <w:r w:rsidRPr="008003F3">
        <w:rPr>
          <w:rFonts w:ascii="Tahoma" w:hAnsi="Tahoma" w:cs="Tahoma"/>
          <w:b/>
          <w:bCs/>
        </w:rPr>
        <w:t>Email subject line</w:t>
      </w:r>
      <w:r w:rsidR="00A12865" w:rsidRPr="008003F3">
        <w:rPr>
          <w:rFonts w:ascii="Tahoma" w:hAnsi="Tahoma" w:cs="Tahoma"/>
        </w:rPr>
        <w:t xml:space="preserve"> Invitation to video interview – [</w:t>
      </w:r>
      <w:r w:rsidR="00A12865" w:rsidRPr="008003F3">
        <w:rPr>
          <w:rFonts w:ascii="Tahoma" w:hAnsi="Tahoma" w:cs="Tahoma"/>
          <w:i/>
        </w:rPr>
        <w:t>Company_name</w:t>
      </w:r>
      <w:r w:rsidR="00A12865" w:rsidRPr="008003F3">
        <w:rPr>
          <w:rFonts w:ascii="Tahoma" w:hAnsi="Tahoma" w:cs="Tahoma"/>
        </w:rPr>
        <w:t>] / Video interview with [</w:t>
      </w:r>
      <w:r w:rsidR="00A12865" w:rsidRPr="008003F3">
        <w:rPr>
          <w:rFonts w:ascii="Tahoma" w:hAnsi="Tahoma" w:cs="Tahoma"/>
          <w:i/>
        </w:rPr>
        <w:t>Company_name</w:t>
      </w:r>
      <w:r w:rsidR="00A12865" w:rsidRPr="008003F3">
        <w:rPr>
          <w:rFonts w:ascii="Tahoma" w:hAnsi="Tahoma" w:cs="Tahoma"/>
        </w:rPr>
        <w:t>] for the [</w:t>
      </w:r>
      <w:r w:rsidR="00A12865" w:rsidRPr="008003F3">
        <w:rPr>
          <w:rFonts w:ascii="Tahoma" w:hAnsi="Tahoma" w:cs="Tahoma"/>
          <w:i/>
        </w:rPr>
        <w:t>Job_title</w:t>
      </w:r>
      <w:r w:rsidR="00A12865" w:rsidRPr="008003F3">
        <w:rPr>
          <w:rFonts w:ascii="Tahoma" w:hAnsi="Tahoma" w:cs="Tahoma"/>
        </w:rPr>
        <w:t>] position</w:t>
      </w:r>
    </w:p>
    <w:p w14:paraId="72322F55" w14:textId="77777777" w:rsidR="00513FA8" w:rsidRPr="008003F3" w:rsidRDefault="00513FA8">
      <w:pPr>
        <w:rPr>
          <w:rFonts w:ascii="Tahoma" w:hAnsi="Tahoma" w:cs="Tahoma"/>
        </w:rPr>
      </w:pPr>
    </w:p>
    <w:p w14:paraId="0A4ED2EF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Hi [</w:t>
      </w:r>
      <w:r w:rsidRPr="008003F3">
        <w:rPr>
          <w:rFonts w:ascii="Tahoma" w:hAnsi="Tahoma" w:cs="Tahoma"/>
          <w:i/>
        </w:rPr>
        <w:t>Candidate_Name</w:t>
      </w:r>
      <w:r w:rsidRPr="008003F3">
        <w:rPr>
          <w:rFonts w:ascii="Tahoma" w:hAnsi="Tahoma" w:cs="Tahoma"/>
        </w:rPr>
        <w:t>] / Dear [</w:t>
      </w:r>
      <w:r w:rsidRPr="008003F3">
        <w:rPr>
          <w:rFonts w:ascii="Tahoma" w:hAnsi="Tahoma" w:cs="Tahoma"/>
          <w:i/>
        </w:rPr>
        <w:t>Candidate_Name</w:t>
      </w:r>
      <w:r w:rsidRPr="008003F3">
        <w:rPr>
          <w:rFonts w:ascii="Tahoma" w:hAnsi="Tahoma" w:cs="Tahoma"/>
        </w:rPr>
        <w:t>],</w:t>
      </w:r>
    </w:p>
    <w:p w14:paraId="0CFEC277" w14:textId="77777777" w:rsidR="00513FA8" w:rsidRPr="008003F3" w:rsidRDefault="00513FA8">
      <w:pPr>
        <w:rPr>
          <w:rFonts w:ascii="Tahoma" w:hAnsi="Tahoma" w:cs="Tahoma"/>
        </w:rPr>
      </w:pPr>
    </w:p>
    <w:p w14:paraId="24770614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Thank you for applying to [</w:t>
      </w:r>
      <w:r w:rsidRPr="008003F3">
        <w:rPr>
          <w:rFonts w:ascii="Tahoma" w:hAnsi="Tahoma" w:cs="Tahoma"/>
          <w:i/>
        </w:rPr>
        <w:t>Company_name</w:t>
      </w:r>
      <w:r w:rsidRPr="008003F3">
        <w:rPr>
          <w:rFonts w:ascii="Tahoma" w:hAnsi="Tahoma" w:cs="Tahoma"/>
        </w:rPr>
        <w:t>].</w:t>
      </w:r>
    </w:p>
    <w:p w14:paraId="0531059C" w14:textId="77777777" w:rsidR="00513FA8" w:rsidRPr="008003F3" w:rsidRDefault="00513FA8">
      <w:pPr>
        <w:rPr>
          <w:rFonts w:ascii="Tahoma" w:hAnsi="Tahoma" w:cs="Tahoma"/>
        </w:rPr>
      </w:pPr>
    </w:p>
    <w:p w14:paraId="44B0EB11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My name is [</w:t>
      </w:r>
      <w:r w:rsidRPr="008003F3">
        <w:rPr>
          <w:rFonts w:ascii="Tahoma" w:hAnsi="Tahoma" w:cs="Tahoma"/>
          <w:i/>
        </w:rPr>
        <w:t>Your_Name</w:t>
      </w:r>
      <w:r w:rsidRPr="008003F3">
        <w:rPr>
          <w:rFonts w:ascii="Tahoma" w:hAnsi="Tahoma" w:cs="Tahoma"/>
        </w:rPr>
        <w:t>] and I’m a [</w:t>
      </w:r>
      <w:r w:rsidRPr="008003F3">
        <w:rPr>
          <w:rFonts w:ascii="Tahoma" w:hAnsi="Tahoma" w:cs="Tahoma"/>
          <w:i/>
        </w:rPr>
        <w:t>recruiter/the hiring manager</w:t>
      </w:r>
      <w:r w:rsidRPr="008003F3">
        <w:rPr>
          <w:rFonts w:ascii="Tahoma" w:hAnsi="Tahoma" w:cs="Tahoma"/>
        </w:rPr>
        <w:t>] at [</w:t>
      </w:r>
      <w:r w:rsidRPr="008003F3">
        <w:rPr>
          <w:rFonts w:ascii="Tahoma" w:hAnsi="Tahoma" w:cs="Tahoma"/>
          <w:i/>
        </w:rPr>
        <w:t>Company_name</w:t>
      </w:r>
      <w:r w:rsidRPr="008003F3">
        <w:rPr>
          <w:rFonts w:ascii="Tahoma" w:hAnsi="Tahoma" w:cs="Tahoma"/>
        </w:rPr>
        <w:t>.] I would like to schedule a video call with you to discuss about your application for the [</w:t>
      </w:r>
      <w:r w:rsidRPr="008003F3">
        <w:rPr>
          <w:rFonts w:ascii="Tahoma" w:hAnsi="Tahoma" w:cs="Tahoma"/>
          <w:i/>
        </w:rPr>
        <w:t>Job_title</w:t>
      </w:r>
      <w:r w:rsidRPr="008003F3">
        <w:rPr>
          <w:rFonts w:ascii="Tahoma" w:hAnsi="Tahoma" w:cs="Tahoma"/>
        </w:rPr>
        <w:t>] role.</w:t>
      </w:r>
    </w:p>
    <w:p w14:paraId="5236CA42" w14:textId="77777777" w:rsidR="00513FA8" w:rsidRPr="008003F3" w:rsidRDefault="00513FA8">
      <w:pPr>
        <w:rPr>
          <w:rFonts w:ascii="Tahoma" w:hAnsi="Tahoma" w:cs="Tahoma"/>
        </w:rPr>
      </w:pPr>
    </w:p>
    <w:p w14:paraId="1AFA3313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I’d like to tell you more about [</w:t>
      </w:r>
      <w:r w:rsidRPr="008003F3">
        <w:rPr>
          <w:rFonts w:ascii="Tahoma" w:hAnsi="Tahoma" w:cs="Tahoma"/>
          <w:i/>
        </w:rPr>
        <w:t>Company_name</w:t>
      </w:r>
      <w:r w:rsidRPr="008003F3">
        <w:rPr>
          <w:rFonts w:ascii="Tahoma" w:hAnsi="Tahoma" w:cs="Tahoma"/>
        </w:rPr>
        <w:t>] and get to know you a bit better.</w:t>
      </w:r>
    </w:p>
    <w:p w14:paraId="0B86255D" w14:textId="77777777" w:rsidR="00513FA8" w:rsidRPr="008003F3" w:rsidRDefault="00513FA8">
      <w:pPr>
        <w:rPr>
          <w:rFonts w:ascii="Tahoma" w:hAnsi="Tahoma" w:cs="Tahoma"/>
        </w:rPr>
      </w:pPr>
    </w:p>
    <w:p w14:paraId="345422DF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Would you be available for a short introductory video call [</w:t>
      </w:r>
      <w:r w:rsidRPr="008003F3">
        <w:rPr>
          <w:rFonts w:ascii="Tahoma" w:hAnsi="Tahoma" w:cs="Tahoma"/>
          <w:i/>
        </w:rPr>
        <w:t>give a specific timeframe – like, early next week?</w:t>
      </w:r>
      <w:r w:rsidRPr="008003F3">
        <w:rPr>
          <w:rFonts w:ascii="Tahoma" w:hAnsi="Tahoma" w:cs="Tahoma"/>
        </w:rPr>
        <w:t>]</w:t>
      </w:r>
    </w:p>
    <w:p w14:paraId="1ACAA6CC" w14:textId="77777777" w:rsidR="00513FA8" w:rsidRPr="008003F3" w:rsidRDefault="00513FA8">
      <w:pPr>
        <w:rPr>
          <w:rFonts w:ascii="Tahoma" w:hAnsi="Tahoma" w:cs="Tahoma"/>
        </w:rPr>
      </w:pPr>
    </w:p>
    <w:p w14:paraId="6B6D9528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Please note that [</w:t>
      </w:r>
      <w:r w:rsidRPr="008003F3">
        <w:rPr>
          <w:rFonts w:ascii="Tahoma" w:hAnsi="Tahoma" w:cs="Tahoma"/>
          <w:i/>
        </w:rPr>
        <w:t>in order to conduct this video call, I will need your Skype/Hangouts account details before the interview date / once we agree on the date and time of the interview, I will send you a link so that you can join the call from your computer.</w:t>
      </w:r>
      <w:r w:rsidRPr="008003F3">
        <w:rPr>
          <w:rFonts w:ascii="Tahoma" w:hAnsi="Tahoma" w:cs="Tahoma"/>
        </w:rPr>
        <w:t xml:space="preserve">] </w:t>
      </w:r>
    </w:p>
    <w:p w14:paraId="66001072" w14:textId="77777777" w:rsidR="00513FA8" w:rsidRPr="008003F3" w:rsidRDefault="00513FA8">
      <w:pPr>
        <w:rPr>
          <w:rFonts w:ascii="Tahoma" w:hAnsi="Tahoma" w:cs="Tahoma"/>
        </w:rPr>
      </w:pPr>
    </w:p>
    <w:p w14:paraId="2B83DB6D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Looking forward to hearing from you,</w:t>
      </w:r>
    </w:p>
    <w:p w14:paraId="7C85C1A8" w14:textId="77777777" w:rsidR="00513FA8" w:rsidRPr="008003F3" w:rsidRDefault="00513FA8">
      <w:pPr>
        <w:rPr>
          <w:rFonts w:ascii="Tahoma" w:hAnsi="Tahoma" w:cs="Tahoma"/>
        </w:rPr>
      </w:pPr>
    </w:p>
    <w:p w14:paraId="32633ACD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All the best / Kind regards,</w:t>
      </w:r>
    </w:p>
    <w:p w14:paraId="23D38C30" w14:textId="77777777" w:rsidR="00513FA8" w:rsidRPr="008003F3" w:rsidRDefault="00513FA8">
      <w:pPr>
        <w:rPr>
          <w:rFonts w:ascii="Tahoma" w:hAnsi="Tahoma" w:cs="Tahoma"/>
        </w:rPr>
      </w:pPr>
    </w:p>
    <w:p w14:paraId="05B5CC62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[</w:t>
      </w:r>
      <w:r w:rsidRPr="008003F3">
        <w:rPr>
          <w:rFonts w:ascii="Tahoma" w:hAnsi="Tahoma" w:cs="Tahoma"/>
          <w:i/>
        </w:rPr>
        <w:t>Your name</w:t>
      </w:r>
      <w:r w:rsidRPr="008003F3">
        <w:rPr>
          <w:rFonts w:ascii="Tahoma" w:hAnsi="Tahoma" w:cs="Tahoma"/>
        </w:rPr>
        <w:t>]</w:t>
      </w:r>
    </w:p>
    <w:p w14:paraId="2A6E6EE5" w14:textId="77777777" w:rsidR="00513FA8" w:rsidRPr="008003F3" w:rsidRDefault="00A12865">
      <w:pPr>
        <w:rPr>
          <w:rFonts w:ascii="Tahoma" w:hAnsi="Tahoma" w:cs="Tahoma"/>
        </w:rPr>
      </w:pPr>
      <w:r w:rsidRPr="008003F3">
        <w:rPr>
          <w:rFonts w:ascii="Tahoma" w:hAnsi="Tahoma" w:cs="Tahoma"/>
        </w:rPr>
        <w:t>[</w:t>
      </w:r>
      <w:r w:rsidRPr="008003F3">
        <w:rPr>
          <w:rFonts w:ascii="Tahoma" w:hAnsi="Tahoma" w:cs="Tahoma"/>
          <w:i/>
        </w:rPr>
        <w:t>Signature</w:t>
      </w:r>
      <w:r w:rsidRPr="008003F3">
        <w:rPr>
          <w:rFonts w:ascii="Tahoma" w:hAnsi="Tahoma" w:cs="Tahoma"/>
        </w:rPr>
        <w:t>]</w:t>
      </w:r>
    </w:p>
    <w:bookmarkEnd w:id="0"/>
    <w:p w14:paraId="69A10FDF" w14:textId="77777777" w:rsidR="00513FA8" w:rsidRPr="008003F3" w:rsidRDefault="00513FA8">
      <w:pPr>
        <w:rPr>
          <w:rFonts w:ascii="Tahoma" w:hAnsi="Tahoma" w:cs="Tahoma"/>
        </w:rPr>
      </w:pPr>
    </w:p>
    <w:sectPr w:rsidR="00513FA8" w:rsidRPr="008003F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3NTOyNDUzsTRV0lEKTi0uzszPAykwrAUA9N/V0CwAAAA="/>
  </w:docVars>
  <w:rsids>
    <w:rsidRoot w:val="00513FA8"/>
    <w:rsid w:val="004C2256"/>
    <w:rsid w:val="00513FA8"/>
    <w:rsid w:val="008003F3"/>
    <w:rsid w:val="00A12865"/>
    <w:rsid w:val="00C70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5AB31"/>
  <w15:docId w15:val="{4C539416-78C9-43B1-B9B0-99AA3FB4A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endiAli Kadiwala</cp:lastModifiedBy>
  <cp:revision>5</cp:revision>
  <dcterms:created xsi:type="dcterms:W3CDTF">2019-07-15T10:51:00Z</dcterms:created>
  <dcterms:modified xsi:type="dcterms:W3CDTF">2020-02-07T13:12:00Z</dcterms:modified>
</cp:coreProperties>
</file>